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FFCB9" w14:textId="77777777" w:rsidR="00D97390" w:rsidRDefault="00F2170B">
      <w:pPr>
        <w:pStyle w:val="Title"/>
      </w:pPr>
      <w:r>
        <w:t>Andri Rakotomalala</w:t>
      </w:r>
    </w:p>
    <w:p w14:paraId="2DDEF696" w14:textId="77777777" w:rsidR="00D97390" w:rsidRDefault="00F2170B">
      <w:pPr>
        <w:pStyle w:val="Subtitle"/>
      </w:pPr>
      <w:r>
        <w:t>Software Engineer, Fullstack developer &amp; Tech Leader, specialized in .NET+javascript</w:t>
      </w:r>
    </w:p>
    <w:p w14:paraId="5DA6A6DE" w14:textId="77777777" w:rsidR="00D97390" w:rsidRDefault="00F2170B">
      <w:pPr>
        <w:pStyle w:val="Author"/>
      </w:pPr>
      <w:r>
        <w:t>13 years of experience in enterprise applications, including 8 years in finance</w:t>
      </w:r>
    </w:p>
    <w:p w14:paraId="5D5C6C56" w14:textId="77777777" w:rsidR="00D97390" w:rsidRDefault="00F2170B">
      <w:pPr>
        <w:pStyle w:val="Heading1"/>
      </w:pPr>
      <w:bookmarkStart w:id="0" w:name="summary"/>
      <w:r>
        <w:t>Summary</w:t>
      </w:r>
      <w:bookmarkEnd w:id="0"/>
    </w:p>
    <w:p w14:paraId="3DB50957" w14:textId="77777777" w:rsidR="00D97390" w:rsidRDefault="00F2170B">
      <w:pPr>
        <w:pStyle w:val="FirstParagraph"/>
      </w:pPr>
      <w:r>
        <w:rPr>
          <w:b/>
        </w:rPr>
        <w:t>Multitechnology developer specialized in .NET(C# or F#) + javascript(reactjs or angularjs)</w:t>
      </w:r>
      <w:r>
        <w:t xml:space="preserve"> offering over 13years of experience in building simple yet maintainable and testable enterprise applications.</w:t>
      </w:r>
    </w:p>
    <w:p w14:paraId="6534303C" w14:textId="77777777" w:rsidR="00D97390" w:rsidRDefault="00F2170B">
      <w:pPr>
        <w:pStyle w:val="Compact"/>
        <w:numPr>
          <w:ilvl w:val="0"/>
          <w:numId w:val="13"/>
        </w:numPr>
      </w:pPr>
      <w:r>
        <w:t>Comfortable with a wide array of IT technologies and languages</w:t>
      </w:r>
    </w:p>
    <w:p w14:paraId="1E2B61A3" w14:textId="77777777" w:rsidR="00D97390" w:rsidRDefault="00F2170B">
      <w:pPr>
        <w:pStyle w:val="Compact"/>
        <w:numPr>
          <w:ilvl w:val="0"/>
          <w:numId w:val="13"/>
        </w:numPr>
      </w:pPr>
      <w:r>
        <w:t>Top technical skills in .NET</w:t>
      </w:r>
    </w:p>
    <w:p w14:paraId="014D7D04" w14:textId="77777777" w:rsidR="00D97390" w:rsidRDefault="00F2170B">
      <w:pPr>
        <w:pStyle w:val="Compact"/>
        <w:numPr>
          <w:ilvl w:val="0"/>
          <w:numId w:val="13"/>
        </w:numPr>
      </w:pPr>
      <w:r>
        <w:t>Focused on delivering simple yet maintainable and testable applications on time</w:t>
      </w:r>
    </w:p>
    <w:p w14:paraId="14C1AAEB" w14:textId="77777777" w:rsidR="00D97390" w:rsidRDefault="00F2170B">
      <w:pPr>
        <w:pStyle w:val="Compact"/>
        <w:numPr>
          <w:ilvl w:val="0"/>
          <w:numId w:val="13"/>
        </w:numPr>
      </w:pPr>
      <w:r>
        <w:t>Experience with working on a long project with multiple team interactions, in agile mode</w:t>
      </w:r>
    </w:p>
    <w:p w14:paraId="64C6B025" w14:textId="77777777" w:rsidR="00D97390" w:rsidRDefault="00F2170B">
      <w:pPr>
        <w:pStyle w:val="Compact"/>
        <w:numPr>
          <w:ilvl w:val="0"/>
          <w:numId w:val="13"/>
        </w:numPr>
      </w:pPr>
      <w:r>
        <w:t>Experience with maintaining large and complex enterprise applications</w:t>
      </w:r>
    </w:p>
    <w:p w14:paraId="35605851" w14:textId="77777777" w:rsidR="00D97390" w:rsidRDefault="00F2170B">
      <w:pPr>
        <w:pStyle w:val="Compact"/>
        <w:numPr>
          <w:ilvl w:val="0"/>
          <w:numId w:val="13"/>
        </w:numPr>
      </w:pPr>
      <w:r>
        <w:t>Able to bring a new life to legacy software that had a lot of technical debt</w:t>
      </w:r>
    </w:p>
    <w:p w14:paraId="4C28E78D" w14:textId="77777777" w:rsidR="00D97390" w:rsidRDefault="00F2170B">
      <w:pPr>
        <w:pStyle w:val="Compact"/>
        <w:numPr>
          <w:ilvl w:val="0"/>
          <w:numId w:val="13"/>
        </w:numPr>
      </w:pPr>
      <w:r>
        <w:t>Strong ability to quickly adapt to new technical environments</w:t>
      </w:r>
    </w:p>
    <w:p w14:paraId="5847FB0A" w14:textId="77777777" w:rsidR="00D97390" w:rsidRDefault="00F2170B">
      <w:pPr>
        <w:pStyle w:val="Compact"/>
        <w:numPr>
          <w:ilvl w:val="0"/>
          <w:numId w:val="13"/>
        </w:numPr>
      </w:pPr>
      <w:r>
        <w:t>Full professional proficiency in French and English</w:t>
      </w:r>
    </w:p>
    <w:p w14:paraId="5C76A146" w14:textId="77777777" w:rsidR="00D97390" w:rsidRDefault="00F2170B">
      <w:pPr>
        <w:pStyle w:val="Heading1"/>
      </w:pPr>
      <w:bookmarkStart w:id="1" w:name="education"/>
      <w:r>
        <w:t>Education</w:t>
      </w:r>
      <w:bookmarkEnd w:id="1"/>
    </w:p>
    <w:p w14:paraId="4E15D0D2" w14:textId="77777777" w:rsidR="00D97390" w:rsidRDefault="00F2170B">
      <w:pPr>
        <w:pStyle w:val="FirstParagraph"/>
      </w:pPr>
      <w:r>
        <w:rPr>
          <w:b/>
        </w:rPr>
        <w:t>2005</w:t>
      </w:r>
      <w:r>
        <w:t xml:space="preserve">  INSA de Lyon – Master’s degree in engineering in Computer Science</w:t>
      </w:r>
      <w:r>
        <w:br/>
      </w:r>
      <w:r>
        <w:rPr>
          <w:b/>
        </w:rPr>
        <w:t>2000</w:t>
      </w:r>
      <w:r>
        <w:t xml:space="preserve">  French Baccalauréat in science with honours</w:t>
      </w:r>
    </w:p>
    <w:p w14:paraId="35F8F2B0" w14:textId="77777777" w:rsidR="00D97390" w:rsidRDefault="00F2170B">
      <w:pPr>
        <w:pStyle w:val="Heading1"/>
      </w:pPr>
      <w:bookmarkStart w:id="2" w:name="languages"/>
      <w:r>
        <w:t>Languages</w:t>
      </w:r>
      <w:bookmarkEnd w:id="2"/>
    </w:p>
    <w:p w14:paraId="2A832115" w14:textId="77777777" w:rsidR="00D97390" w:rsidRDefault="00F2170B">
      <w:pPr>
        <w:pStyle w:val="FirstParagraph"/>
      </w:pPr>
      <w:r>
        <w:rPr>
          <w:b/>
        </w:rPr>
        <w:t>French:</w:t>
      </w:r>
      <w:r>
        <w:t xml:space="preserve"> native</w:t>
      </w:r>
      <w:r>
        <w:br/>
      </w:r>
      <w:r>
        <w:rPr>
          <w:b/>
        </w:rPr>
        <w:t>English:</w:t>
      </w:r>
      <w:r>
        <w:t xml:space="preserve"> full professional proficiency</w:t>
      </w:r>
    </w:p>
    <w:p w14:paraId="0398DFA0" w14:textId="77777777" w:rsidR="00D97390" w:rsidRDefault="00F2170B">
      <w:pPr>
        <w:pStyle w:val="Heading1"/>
      </w:pPr>
      <w:bookmarkStart w:id="3" w:name="skills"/>
      <w:r>
        <w:t>Skills</w:t>
      </w:r>
      <w:bookmarkEnd w:id="3"/>
    </w:p>
    <w:p w14:paraId="1AC7AB0F" w14:textId="77777777" w:rsidR="00D97390" w:rsidRDefault="00F2170B">
      <w:pPr>
        <w:pStyle w:val="DefinitionTerm"/>
      </w:pPr>
      <w:r>
        <w:t>Financial Markets</w:t>
      </w:r>
    </w:p>
    <w:p w14:paraId="78FA1F2F" w14:textId="77777777" w:rsidR="00D97390" w:rsidRDefault="00F2170B">
      <w:pPr>
        <w:pStyle w:val="Definition"/>
      </w:pPr>
      <w:r>
        <w:t>Good knowledge of Commodities and derivatives, Greeks, risks, VaR</w:t>
      </w:r>
    </w:p>
    <w:p w14:paraId="2E8B4BE1" w14:textId="77777777" w:rsidR="00D97390" w:rsidRDefault="00F2170B">
      <w:pPr>
        <w:pStyle w:val="Definition"/>
      </w:pPr>
      <w:r>
        <w:t>Basics in stock markets</w:t>
      </w:r>
    </w:p>
    <w:p w14:paraId="30EACFAE" w14:textId="77777777" w:rsidR="00D97390" w:rsidRDefault="00F2170B">
      <w:pPr>
        <w:pStyle w:val="DefinitionTerm"/>
      </w:pPr>
      <w:r>
        <w:t>Software engineering</w:t>
      </w:r>
    </w:p>
    <w:p w14:paraId="3B2E10FD" w14:textId="77777777" w:rsidR="00D97390" w:rsidRDefault="00F2170B">
      <w:pPr>
        <w:pStyle w:val="Definition"/>
      </w:pPr>
      <w:r>
        <w:t>Architecture</w:t>
      </w:r>
    </w:p>
    <w:p w14:paraId="714E9E63" w14:textId="77777777" w:rsidR="00D97390" w:rsidRDefault="00F2170B">
      <w:pPr>
        <w:pStyle w:val="Definition"/>
      </w:pPr>
      <w:r>
        <w:t>Writing technical and functional documentation, user acceptance tests</w:t>
      </w:r>
    </w:p>
    <w:p w14:paraId="701F2C0E" w14:textId="77777777" w:rsidR="00D97390" w:rsidRDefault="00F2170B">
      <w:pPr>
        <w:pStyle w:val="Definition"/>
      </w:pPr>
      <w:r>
        <w:t>TDD, BDD, unit tests and refactoring of legacy code that has a lot of technical debt</w:t>
      </w:r>
    </w:p>
    <w:p w14:paraId="76EA0B18" w14:textId="77777777" w:rsidR="00D97390" w:rsidRDefault="00F2170B">
      <w:pPr>
        <w:pStyle w:val="Definition"/>
      </w:pPr>
      <w:r>
        <w:t>Functional programming</w:t>
      </w:r>
    </w:p>
    <w:p w14:paraId="0BB89B39" w14:textId="77777777" w:rsidR="00D97390" w:rsidRDefault="00F2170B">
      <w:pPr>
        <w:pStyle w:val="DefinitionTerm"/>
      </w:pPr>
      <w:r>
        <w:lastRenderedPageBreak/>
        <w:t>Technologies</w:t>
      </w:r>
    </w:p>
    <w:p w14:paraId="442784CA" w14:textId="77777777" w:rsidR="00D97390" w:rsidRDefault="00F2170B">
      <w:pPr>
        <w:pStyle w:val="Definition"/>
      </w:pPr>
      <w:r>
        <w:t>Client : WPF, Windows Forms, jQuery, ReactJs, AngularJs, html/css</w:t>
      </w:r>
    </w:p>
    <w:p w14:paraId="3B1E243B" w14:textId="1E32E958" w:rsidR="00D97390" w:rsidRPr="00AF6373" w:rsidRDefault="00F2170B">
      <w:pPr>
        <w:pStyle w:val="Definition"/>
        <w:rPr>
          <w:lang w:val="fr-FR"/>
        </w:rPr>
      </w:pPr>
      <w:proofErr w:type="spellStart"/>
      <w:r w:rsidRPr="00AF6373">
        <w:rPr>
          <w:lang w:val="fr-FR"/>
        </w:rPr>
        <w:t>Languages</w:t>
      </w:r>
      <w:proofErr w:type="spellEnd"/>
      <w:r w:rsidRPr="00AF6373">
        <w:rPr>
          <w:lang w:val="fr-FR"/>
        </w:rPr>
        <w:t xml:space="preserve"> : C#, F#, VB.NET, </w:t>
      </w:r>
      <w:r w:rsidR="00804375">
        <w:rPr>
          <w:lang w:val="fr-FR"/>
        </w:rPr>
        <w:t>javascript/</w:t>
      </w:r>
      <w:proofErr w:type="spellStart"/>
      <w:r w:rsidR="00804375">
        <w:rPr>
          <w:lang w:val="fr-FR"/>
        </w:rPr>
        <w:t>typescript</w:t>
      </w:r>
      <w:proofErr w:type="spellEnd"/>
      <w:r w:rsidR="00804375">
        <w:rPr>
          <w:lang w:val="fr-FR"/>
        </w:rPr>
        <w:t xml:space="preserve">, </w:t>
      </w:r>
      <w:bookmarkStart w:id="4" w:name="_GoBack"/>
      <w:bookmarkEnd w:id="4"/>
      <w:r w:rsidRPr="00AF6373">
        <w:rPr>
          <w:lang w:val="fr-FR"/>
        </w:rPr>
        <w:t>java, SQL</w:t>
      </w:r>
    </w:p>
    <w:p w14:paraId="0E60C606" w14:textId="77777777" w:rsidR="00D97390" w:rsidRPr="00AF6373" w:rsidRDefault="00F2170B">
      <w:pPr>
        <w:pStyle w:val="Definition"/>
        <w:rPr>
          <w:lang w:val="fr-FR"/>
        </w:rPr>
      </w:pPr>
      <w:proofErr w:type="spellStart"/>
      <w:r w:rsidRPr="00AF6373">
        <w:rPr>
          <w:lang w:val="fr-FR"/>
        </w:rPr>
        <w:t>Databases</w:t>
      </w:r>
      <w:proofErr w:type="spellEnd"/>
      <w:r w:rsidRPr="00AF6373">
        <w:rPr>
          <w:lang w:val="fr-FR"/>
        </w:rPr>
        <w:t xml:space="preserve"> : MSSQL, Oracle, Sybase ASE, Cassandra</w:t>
      </w:r>
    </w:p>
    <w:p w14:paraId="31999ECF" w14:textId="77777777" w:rsidR="00D97390" w:rsidRDefault="00F2170B">
      <w:pPr>
        <w:pStyle w:val="Heading1"/>
      </w:pPr>
      <w:bookmarkStart w:id="5" w:name="work-experience"/>
      <w:r>
        <w:t>Work experience</w:t>
      </w:r>
      <w:bookmarkEnd w:id="5"/>
    </w:p>
    <w:p w14:paraId="6D6E41BD" w14:textId="3D03DEAA" w:rsidR="00D97390" w:rsidRDefault="00F2170B">
      <w:pPr>
        <w:pStyle w:val="Heading2"/>
      </w:pPr>
      <w:bookmarkStart w:id="6" w:name="X8f04663ac1a213d3139014c5163d29e39c8853c"/>
      <w:r>
        <w:t xml:space="preserve">Société Générale CIB / CTY, Commodities trading desk </w:t>
      </w:r>
      <w:r w:rsidR="00AF6373">
        <w:tab/>
      </w:r>
      <w:r w:rsidRPr="00AF6373">
        <w:rPr>
          <w:color w:val="7F7F7F" w:themeColor="text1" w:themeTint="80"/>
          <w:sz w:val="24"/>
        </w:rPr>
        <w:t>05/2016 - today</w:t>
      </w:r>
      <w:bookmarkEnd w:id="6"/>
    </w:p>
    <w:p w14:paraId="39DCE7FF" w14:textId="77777777" w:rsidR="00D97390" w:rsidRDefault="00F2170B">
      <w:pPr>
        <w:pStyle w:val="FirstParagraph"/>
      </w:pPr>
      <w:r>
        <w:rPr>
          <w:b/>
        </w:rPr>
        <w:t>Lead Software Development Engineer in .NET</w:t>
      </w:r>
    </w:p>
    <w:p w14:paraId="6ABCF0AF" w14:textId="77777777" w:rsidR="00D97390" w:rsidRDefault="00F2170B">
      <w:pPr>
        <w:pStyle w:val="BodyText"/>
      </w:pPr>
      <w:r>
        <w:t>I was called back to SGCIB/CTY to kickoff the FRTB project (new set of rules for capital requirement from the Basel Committee).</w:t>
      </w:r>
    </w:p>
    <w:p w14:paraId="6D6A5B9D" w14:textId="77777777" w:rsidR="00D97390" w:rsidRDefault="00F2170B">
      <w:pPr>
        <w:pStyle w:val="BodyText"/>
      </w:pPr>
      <w:r>
        <w:t>Strong technical and functional challenges to adapt the legacy risk computation engine (1300+ nodes) in order to be scalable (20x more computations than the traditional VaR).</w:t>
      </w:r>
    </w:p>
    <w:p w14:paraId="24498169" w14:textId="77777777" w:rsidR="00D97390" w:rsidRDefault="00F2170B">
      <w:pPr>
        <w:pStyle w:val="BodyText"/>
      </w:pPr>
      <w:r>
        <w:t>Achievements:</w:t>
      </w:r>
    </w:p>
    <w:p w14:paraId="32F657DC" w14:textId="77777777" w:rsidR="00D97390" w:rsidRDefault="00F2170B">
      <w:pPr>
        <w:pStyle w:val="Compact"/>
        <w:numPr>
          <w:ilvl w:val="0"/>
          <w:numId w:val="14"/>
        </w:numPr>
      </w:pPr>
      <w:r>
        <w:t xml:space="preserve">Member of the chapter </w:t>
      </w:r>
      <w:r>
        <w:rPr>
          <w:i/>
        </w:rPr>
        <w:t>Software Craftmanship</w:t>
      </w:r>
    </w:p>
    <w:p w14:paraId="2F956E09" w14:textId="77777777" w:rsidR="00D97390" w:rsidRDefault="00F2170B">
      <w:pPr>
        <w:pStyle w:val="Compact"/>
        <w:numPr>
          <w:ilvl w:val="0"/>
          <w:numId w:val="14"/>
        </w:numPr>
      </w:pPr>
      <w:r>
        <w:t>Member of the transversal guild of Tech Leaders</w:t>
      </w:r>
    </w:p>
    <w:p w14:paraId="12AB2451" w14:textId="77777777" w:rsidR="00D97390" w:rsidRDefault="00F2170B">
      <w:pPr>
        <w:pStyle w:val="Compact"/>
        <w:numPr>
          <w:ilvl w:val="0"/>
          <w:numId w:val="14"/>
        </w:numPr>
      </w:pPr>
      <w:r>
        <w:t>Staff recruitment</w:t>
      </w:r>
    </w:p>
    <w:p w14:paraId="4A9CF11F" w14:textId="77777777" w:rsidR="00D97390" w:rsidRDefault="00F2170B">
      <w:pPr>
        <w:pStyle w:val="Compact"/>
        <w:numPr>
          <w:ilvl w:val="0"/>
          <w:numId w:val="14"/>
        </w:numPr>
      </w:pPr>
      <w:r>
        <w:t>Progressively adapted the existing engine to new paradigms (VaR scenarios now depends on the product characteristics), and helped implement the Internal Models based approach, the Expected Shortfall</w:t>
      </w:r>
    </w:p>
    <w:p w14:paraId="01DB06DC" w14:textId="77777777" w:rsidR="00D97390" w:rsidRDefault="00F2170B">
      <w:pPr>
        <w:pStyle w:val="Compact"/>
        <w:numPr>
          <w:ilvl w:val="0"/>
          <w:numId w:val="14"/>
        </w:numPr>
      </w:pPr>
      <w:r>
        <w:t>Started implementing a simpler functional architecture (1 given input =&gt; 1 predictable output)</w:t>
      </w:r>
    </w:p>
    <w:p w14:paraId="4AA2DC2B" w14:textId="77777777" w:rsidR="00D97390" w:rsidRDefault="00F2170B">
      <w:pPr>
        <w:pStyle w:val="Compact"/>
        <w:numPr>
          <w:ilvl w:val="0"/>
          <w:numId w:val="14"/>
        </w:numPr>
      </w:pPr>
      <w:r>
        <w:t>Demystified, decoupled, optimized the legacy grid-based risk calculator (1000+ nodes)</w:t>
      </w:r>
    </w:p>
    <w:p w14:paraId="64E54AF1" w14:textId="77777777" w:rsidR="00D97390" w:rsidRDefault="00F2170B">
      <w:pPr>
        <w:pStyle w:val="Compact"/>
        <w:numPr>
          <w:ilvl w:val="0"/>
          <w:numId w:val="14"/>
        </w:numPr>
      </w:pPr>
      <w:r>
        <w:t>Introduced more recent technologies that still respects the existing architecture:</w:t>
      </w:r>
    </w:p>
    <w:p w14:paraId="4B78F0EB" w14:textId="77777777" w:rsidR="00D97390" w:rsidRDefault="00F2170B">
      <w:pPr>
        <w:pStyle w:val="Compact"/>
        <w:numPr>
          <w:ilvl w:val="1"/>
          <w:numId w:val="15"/>
        </w:numPr>
      </w:pPr>
      <w:r>
        <w:t>Big Data &amp; NoSQL – Apache Cassandra</w:t>
      </w:r>
    </w:p>
    <w:p w14:paraId="79BF3A63" w14:textId="77777777" w:rsidR="00D97390" w:rsidRDefault="00F2170B">
      <w:pPr>
        <w:pStyle w:val="Compact"/>
        <w:numPr>
          <w:ilvl w:val="1"/>
          <w:numId w:val="15"/>
        </w:numPr>
      </w:pPr>
      <w:r>
        <w:t>Monitoring – Grafana, InfluxDb, AppMetrics and health checks</w:t>
      </w:r>
    </w:p>
    <w:p w14:paraId="382FF20F" w14:textId="77777777" w:rsidR="00D97390" w:rsidRDefault="00F2170B">
      <w:pPr>
        <w:pStyle w:val="Compact"/>
        <w:numPr>
          <w:ilvl w:val="1"/>
          <w:numId w:val="15"/>
        </w:numPr>
      </w:pPr>
      <w:r>
        <w:t>Microservices architecture – consul.io, traefik</w:t>
      </w:r>
    </w:p>
    <w:p w14:paraId="2265FA4D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SAFe methodology, C#, VB.NET, Sybase, MsSQL, Cassandra, MongoDb, IBM Symphony (grid computing), git &amp; teamcity, consul.io &amp; traefik, InfluxDb</w:t>
      </w:r>
    </w:p>
    <w:p w14:paraId="3D400F13" w14:textId="0F8B6842" w:rsidR="00D97390" w:rsidRDefault="003B05A9">
      <w:r>
        <w:pict w14:anchorId="3BC1BA2D">
          <v:rect id="_x0000_i1025" style="width:352.75pt;height:1.5pt" o:hrpct="750" o:hralign="center" o:hrstd="t" o:hrnoshade="t" o:hr="t" fillcolor="#1f497d [3215]"/>
        </w:pict>
      </w:r>
    </w:p>
    <w:p w14:paraId="5D8F2118" w14:textId="6865B3D3" w:rsidR="00D97390" w:rsidRPr="00AF6373" w:rsidRDefault="00F2170B">
      <w:pPr>
        <w:pStyle w:val="Heading2"/>
        <w:rPr>
          <w:lang w:val="fr-FR"/>
        </w:rPr>
      </w:pPr>
      <w:bookmarkStart w:id="7" w:name="Xd67b8a916b8b8945a217472f43ba623501a686a"/>
      <w:r w:rsidRPr="00AF6373">
        <w:rPr>
          <w:lang w:val="fr-FR"/>
        </w:rPr>
        <w:t xml:space="preserve">BNP Paribas CIB – Compliance (GECD/MGA) </w:t>
      </w:r>
      <w:r w:rsidR="00AF6373">
        <w:rPr>
          <w:lang w:val="fr-FR"/>
        </w:rPr>
        <w:tab/>
      </w:r>
      <w:r w:rsidRPr="00A4623C">
        <w:rPr>
          <w:color w:val="7F7F7F" w:themeColor="text1" w:themeTint="80"/>
          <w:sz w:val="24"/>
          <w:lang w:val="fr-FR"/>
        </w:rPr>
        <w:t>05/2014 - 05/2016 (2yr)</w:t>
      </w:r>
      <w:bookmarkEnd w:id="7"/>
    </w:p>
    <w:p w14:paraId="56F583B6" w14:textId="77777777" w:rsidR="00D97390" w:rsidRDefault="00F2170B">
      <w:pPr>
        <w:pStyle w:val="FirstParagraph"/>
      </w:pPr>
      <w:r>
        <w:rPr>
          <w:b/>
        </w:rPr>
        <w:t xml:space="preserve">Lead </w:t>
      </w:r>
      <w:proofErr w:type="spellStart"/>
      <w:r>
        <w:rPr>
          <w:b/>
        </w:rPr>
        <w:t>Fullstack</w:t>
      </w:r>
      <w:proofErr w:type="spellEnd"/>
      <w:r>
        <w:rPr>
          <w:b/>
        </w:rPr>
        <w:t xml:space="preserve"> Software Developer in .NET, java, AngularJs</w:t>
      </w:r>
    </w:p>
    <w:p w14:paraId="23CACFD6" w14:textId="77777777" w:rsidR="00D97390" w:rsidRDefault="00F2170B">
      <w:pPr>
        <w:pStyle w:val="BodyText"/>
      </w:pPr>
      <w:r>
        <w:t>Big technical debt. Rewrote and maintained various apps: insiders tracking; position followup; trading restrictions.</w:t>
      </w:r>
    </w:p>
    <w:p w14:paraId="3693FBBE" w14:textId="77777777" w:rsidR="00D97390" w:rsidRDefault="00F2170B">
      <w:pPr>
        <w:pStyle w:val="BodyText"/>
      </w:pPr>
      <w:r>
        <w:t>Achievements:</w:t>
      </w:r>
    </w:p>
    <w:p w14:paraId="662D67EF" w14:textId="77777777" w:rsidR="00D97390" w:rsidRDefault="00F2170B">
      <w:pPr>
        <w:pStyle w:val="Compact"/>
        <w:numPr>
          <w:ilvl w:val="0"/>
          <w:numId w:val="16"/>
        </w:numPr>
      </w:pPr>
      <w:r>
        <w:t xml:space="preserve">Helped to rewrite the </w:t>
      </w:r>
      <w:r>
        <w:rPr>
          <w:i/>
        </w:rPr>
        <w:t>short-sales</w:t>
      </w:r>
      <w:r>
        <w:t xml:space="preserve"> application (java):</w:t>
      </w:r>
    </w:p>
    <w:p w14:paraId="76F939B3" w14:textId="77777777" w:rsidR="00D97390" w:rsidRDefault="00F2170B">
      <w:pPr>
        <w:pStyle w:val="Compact"/>
        <w:numPr>
          <w:ilvl w:val="1"/>
          <w:numId w:val="17"/>
        </w:numPr>
      </w:pPr>
      <w:r>
        <w:lastRenderedPageBreak/>
        <w:t>Brought simple technical recommendations</w:t>
      </w:r>
    </w:p>
    <w:p w14:paraId="52278E39" w14:textId="77777777" w:rsidR="00D97390" w:rsidRDefault="00F2170B">
      <w:pPr>
        <w:pStyle w:val="Compact"/>
        <w:numPr>
          <w:ilvl w:val="1"/>
          <w:numId w:val="17"/>
        </w:numPr>
      </w:pPr>
      <w:r>
        <w:t>Rewrote a batch (daily notification mail alerts)</w:t>
      </w:r>
    </w:p>
    <w:p w14:paraId="528806D5" w14:textId="77777777" w:rsidR="00D97390" w:rsidRDefault="00F2170B">
      <w:pPr>
        <w:pStyle w:val="Compact"/>
        <w:numPr>
          <w:ilvl w:val="0"/>
          <w:numId w:val="16"/>
        </w:numPr>
      </w:pPr>
      <w:r>
        <w:t>Modernisation of a legacy website (from asp.NET/vb.net to angularjs/bootstrap-css/odata/C#)</w:t>
      </w:r>
    </w:p>
    <w:p w14:paraId="477B0952" w14:textId="77777777" w:rsidR="00D97390" w:rsidRDefault="00F2170B">
      <w:pPr>
        <w:pStyle w:val="Compact"/>
        <w:numPr>
          <w:ilvl w:val="0"/>
          <w:numId w:val="16"/>
        </w:numPr>
      </w:pPr>
      <w:r>
        <w:t>Optimization (moved from SQL to C#, calculated in a under a few minutes instead of half an hour)</w:t>
      </w:r>
    </w:p>
    <w:p w14:paraId="562176DD" w14:textId="77777777" w:rsidR="00D97390" w:rsidRDefault="00F2170B">
      <w:pPr>
        <w:pStyle w:val="Compact"/>
        <w:numPr>
          <w:ilvl w:val="0"/>
          <w:numId w:val="16"/>
        </w:numPr>
      </w:pPr>
      <w:r>
        <w:t>Industrialization of the build process + automated unit tests</w:t>
      </w:r>
    </w:p>
    <w:p w14:paraId="5CD9E196" w14:textId="77777777" w:rsidR="00D97390" w:rsidRDefault="00F2170B">
      <w:pPr>
        <w:pStyle w:val="Compact"/>
        <w:numPr>
          <w:ilvl w:val="0"/>
          <w:numId w:val="16"/>
        </w:numPr>
      </w:pPr>
      <w:r>
        <w:t>Pushed for a test-centric BDD approach with SpecFlow</w:t>
      </w:r>
    </w:p>
    <w:p w14:paraId="2DB02783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C#, VB.NET, java, bootstrap css, angularJs, reactjs/react-native, javascript/typescript, Visual Studio, vscode, eclipse, jenkins, automated GUI tests with selenium</w:t>
      </w:r>
    </w:p>
    <w:p w14:paraId="59E89545" w14:textId="0C0B3881" w:rsidR="00D97390" w:rsidRDefault="003B05A9">
      <w:r>
        <w:pict w14:anchorId="12101E20">
          <v:rect id="_x0000_i1026" style="width:352.75pt;height:1.5pt;mso-position-vertical:absolute" o:hrpct="750" o:hralign="center" o:hrstd="t" o:hrnoshade="t" o:hr="t" fillcolor="#1f497d [3215]"/>
        </w:pict>
      </w:r>
    </w:p>
    <w:p w14:paraId="4AB35940" w14:textId="20B0A1A9" w:rsidR="00D97390" w:rsidRPr="00AF6373" w:rsidRDefault="00F2170B">
      <w:pPr>
        <w:pStyle w:val="Heading2"/>
        <w:rPr>
          <w:lang w:val="fr-FR"/>
        </w:rPr>
      </w:pPr>
      <w:bookmarkStart w:id="8" w:name="X9ab039da7784db690cbc9a1918d7acf13a6ae4c"/>
      <w:r w:rsidRPr="00AF6373">
        <w:rPr>
          <w:lang w:val="fr-FR"/>
        </w:rPr>
        <w:t xml:space="preserve">Société Générale CIB, CTY – </w:t>
      </w:r>
      <w:proofErr w:type="spellStart"/>
      <w:r w:rsidRPr="00AF6373">
        <w:rPr>
          <w:lang w:val="fr-FR"/>
        </w:rPr>
        <w:t>Commodities</w:t>
      </w:r>
      <w:proofErr w:type="spellEnd"/>
      <w:r w:rsidRPr="00AF6373">
        <w:rPr>
          <w:lang w:val="fr-FR"/>
        </w:rPr>
        <w:t xml:space="preserve"> trading desk </w:t>
      </w:r>
      <w:r w:rsidR="00AF6373">
        <w:rPr>
          <w:lang w:val="fr-FR"/>
        </w:rPr>
        <w:tab/>
      </w:r>
      <w:r w:rsidRPr="00A4623C">
        <w:rPr>
          <w:color w:val="7F7F7F" w:themeColor="text1" w:themeTint="80"/>
          <w:sz w:val="24"/>
          <w:lang w:val="fr-FR"/>
        </w:rPr>
        <w:t>08/2011 - 05/2014 (~3yr)</w:t>
      </w:r>
      <w:bookmarkEnd w:id="8"/>
    </w:p>
    <w:p w14:paraId="5D73B647" w14:textId="77777777" w:rsidR="00D97390" w:rsidRDefault="00F2170B">
      <w:pPr>
        <w:pStyle w:val="FirstParagraph"/>
      </w:pPr>
      <w:r>
        <w:rPr>
          <w:b/>
        </w:rPr>
        <w:t>.NET Developer</w:t>
      </w:r>
    </w:p>
    <w:p w14:paraId="3B24AD51" w14:textId="77777777" w:rsidR="00D97390" w:rsidRDefault="00F2170B">
      <w:pPr>
        <w:pStyle w:val="BodyText"/>
      </w:pPr>
      <w:r>
        <w:t>Complex technical environment where we needed to find the right balance between respecting the existing legacy code, and the willingness to innovate.</w:t>
      </w:r>
    </w:p>
    <w:p w14:paraId="0919C902" w14:textId="77777777" w:rsidR="00D97390" w:rsidRDefault="00F2170B">
      <w:pPr>
        <w:pStyle w:val="BodyText"/>
      </w:pPr>
      <w:r>
        <w:t xml:space="preserve">Maintained tools for the </w:t>
      </w:r>
      <w:r>
        <w:rPr>
          <w:i/>
        </w:rPr>
        <w:t>Front Office</w:t>
      </w:r>
      <w:r>
        <w:t>:</w:t>
      </w:r>
    </w:p>
    <w:p w14:paraId="3D40F744" w14:textId="77777777" w:rsidR="00D97390" w:rsidRDefault="00F2170B">
      <w:pPr>
        <w:pStyle w:val="Compact"/>
        <w:numPr>
          <w:ilvl w:val="0"/>
          <w:numId w:val="18"/>
        </w:numPr>
      </w:pPr>
      <w:r>
        <w:t>Pre-trade pricers: shows greeks, MtM, live market data for a set of given product characteristics</w:t>
      </w:r>
    </w:p>
    <w:p w14:paraId="005AC59F" w14:textId="77777777" w:rsidR="00D97390" w:rsidRDefault="00F2170B">
      <w:pPr>
        <w:pStyle w:val="Compact"/>
        <w:numPr>
          <w:ilvl w:val="0"/>
          <w:numId w:val="18"/>
        </w:numPr>
      </w:pPr>
      <w:r>
        <w:t>Meteor Risk Management : Distributed Grid computation (valuation, greeks, VaR) for the whole perimeter of CTY – 8 million individual deals across different business lines (metals, agricultural, energy, exotic and indexes) and various product types (vanilla or exotic).</w:t>
      </w:r>
    </w:p>
    <w:p w14:paraId="355C170A" w14:textId="77777777" w:rsidR="00D97390" w:rsidRDefault="00F2170B">
      <w:pPr>
        <w:pStyle w:val="FirstParagraph"/>
      </w:pPr>
      <w:r>
        <w:t>Achievements:</w:t>
      </w:r>
    </w:p>
    <w:p w14:paraId="28ECAFE8" w14:textId="77777777" w:rsidR="00D97390" w:rsidRDefault="00F2170B">
      <w:pPr>
        <w:pStyle w:val="Compact"/>
        <w:numPr>
          <w:ilvl w:val="0"/>
          <w:numId w:val="19"/>
        </w:numPr>
      </w:pPr>
      <w:r>
        <w:t>Changed or implemented new indicators (Explained PnL, theta, new date calculation rules, etc.)</w:t>
      </w:r>
    </w:p>
    <w:p w14:paraId="1B250DE8" w14:textId="77777777" w:rsidR="00D97390" w:rsidRDefault="00F2170B">
      <w:pPr>
        <w:pStyle w:val="Compact"/>
        <w:numPr>
          <w:ilvl w:val="0"/>
          <w:numId w:val="19"/>
        </w:numPr>
      </w:pPr>
      <w:r>
        <w:t>Debugging and explaining calculation discrepancies (change in the referential, caching errors, incorrect market data, referential changes)</w:t>
      </w:r>
    </w:p>
    <w:p w14:paraId="779340B7" w14:textId="77777777" w:rsidR="00D97390" w:rsidRDefault="00F2170B">
      <w:pPr>
        <w:pStyle w:val="Compact"/>
        <w:numPr>
          <w:ilvl w:val="0"/>
          <w:numId w:val="19"/>
        </w:numPr>
      </w:pPr>
      <w:r>
        <w:t>Explaining performance degradation</w:t>
      </w:r>
    </w:p>
    <w:p w14:paraId="6726989A" w14:textId="77777777" w:rsidR="00D97390" w:rsidRDefault="00F2170B">
      <w:pPr>
        <w:pStyle w:val="Compact"/>
        <w:numPr>
          <w:ilvl w:val="0"/>
          <w:numId w:val="19"/>
        </w:numPr>
      </w:pPr>
      <w:r>
        <w:t>Wrote a result comparer to automate integration tests and simplify the UAT manual tests</w:t>
      </w:r>
    </w:p>
    <w:p w14:paraId="4EB929FB" w14:textId="77777777" w:rsidR="00D97390" w:rsidRDefault="00F2170B">
      <w:pPr>
        <w:pStyle w:val="Compact"/>
        <w:numPr>
          <w:ilvl w:val="0"/>
          <w:numId w:val="19"/>
        </w:numPr>
      </w:pPr>
      <w:r>
        <w:t>Have been the first to try to implement unit tests on legacy components (reached 65% coverage on simple components)</w:t>
      </w:r>
    </w:p>
    <w:p w14:paraId="308C5A73" w14:textId="77777777" w:rsidR="00D97390" w:rsidRDefault="00F2170B">
      <w:pPr>
        <w:pStyle w:val="Compact"/>
        <w:numPr>
          <w:ilvl w:val="0"/>
          <w:numId w:val="19"/>
        </w:numPr>
      </w:pPr>
      <w:r>
        <w:t>Refactored some basic libraries with dependency injection</w:t>
      </w:r>
    </w:p>
    <w:p w14:paraId="1376C692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Agile, C# (45%), vb.net (45%), vb6/com (10%), .net 3.5, windows forms, wcf, microsoft unity, nhibernate, sybase 12, SQL Server 2008, ado.net, IBM Symphony (grid computing), team foundation server</w:t>
      </w:r>
    </w:p>
    <w:p w14:paraId="4EAC8BE1" w14:textId="2A94A3CA" w:rsidR="00D97390" w:rsidRDefault="003B05A9">
      <w:r>
        <w:pict w14:anchorId="0F6079EF">
          <v:rect id="_x0000_i1027" style="width:352.75pt;height:1.5pt;mso-position-vertical:absolute" o:hrpct="750" o:hralign="center" o:hrstd="t" o:hrnoshade="t" o:hr="t" fillcolor="#1f497d [3215]"/>
        </w:pict>
      </w:r>
    </w:p>
    <w:p w14:paraId="4C7F2375" w14:textId="33369B79" w:rsidR="00D97390" w:rsidRPr="00AF6373" w:rsidRDefault="00F2170B">
      <w:pPr>
        <w:pStyle w:val="Heading2"/>
        <w:rPr>
          <w:lang w:val="fr-FR"/>
        </w:rPr>
      </w:pPr>
      <w:bookmarkStart w:id="9" w:name="gfi-informatique-032010---062011-1yr"/>
      <w:r w:rsidRPr="00AF6373">
        <w:rPr>
          <w:lang w:val="fr-FR"/>
        </w:rPr>
        <w:t xml:space="preserve">GFI Informatique </w:t>
      </w:r>
      <w:r w:rsidR="00AF6373">
        <w:rPr>
          <w:lang w:val="fr-FR"/>
        </w:rPr>
        <w:tab/>
      </w:r>
      <w:r w:rsidRPr="00AF6373">
        <w:rPr>
          <w:color w:val="7F7F7F" w:themeColor="text1" w:themeTint="80"/>
          <w:sz w:val="24"/>
        </w:rPr>
        <w:t>03/2010 - 06/2011 (~1yr)</w:t>
      </w:r>
      <w:bookmarkEnd w:id="9"/>
    </w:p>
    <w:p w14:paraId="44802ED9" w14:textId="77777777" w:rsidR="00D97390" w:rsidRPr="00AF6373" w:rsidRDefault="00F2170B">
      <w:pPr>
        <w:pStyle w:val="FirstParagraph"/>
        <w:rPr>
          <w:lang w:val="fr-FR"/>
        </w:rPr>
      </w:pPr>
      <w:proofErr w:type="gramStart"/>
      <w:r w:rsidRPr="00AF6373">
        <w:rPr>
          <w:b/>
          <w:lang w:val="fr-FR"/>
        </w:rPr>
        <w:t>.NET</w:t>
      </w:r>
      <w:proofErr w:type="gramEnd"/>
      <w:r w:rsidRPr="00AF6373">
        <w:rPr>
          <w:b/>
          <w:lang w:val="fr-FR"/>
        </w:rPr>
        <w:t xml:space="preserve"> and java consultant</w:t>
      </w:r>
    </w:p>
    <w:p w14:paraId="04921187" w14:textId="77777777" w:rsidR="00D97390" w:rsidRDefault="00F2170B">
      <w:pPr>
        <w:pStyle w:val="Compact"/>
        <w:numPr>
          <w:ilvl w:val="0"/>
          <w:numId w:val="20"/>
        </w:numPr>
      </w:pPr>
      <w:r>
        <w:t>Assisted the sales team to answer coherently to call for tenders (sizing, impact identification, advised on system architectures)</w:t>
      </w:r>
    </w:p>
    <w:p w14:paraId="72B72196" w14:textId="77777777" w:rsidR="00D97390" w:rsidRDefault="00F2170B">
      <w:pPr>
        <w:pStyle w:val="Compact"/>
        <w:numPr>
          <w:ilvl w:val="0"/>
          <w:numId w:val="20"/>
        </w:numPr>
      </w:pPr>
      <w:r>
        <w:lastRenderedPageBreak/>
        <w:t>Wrote coding guidelines and best practice recommendations for junior developers in order to provide a consistent quality to clients</w:t>
      </w:r>
    </w:p>
    <w:p w14:paraId="76906483" w14:textId="77777777" w:rsidR="00D97390" w:rsidRDefault="00F2170B">
      <w:pPr>
        <w:pStyle w:val="Compact"/>
        <w:numPr>
          <w:ilvl w:val="0"/>
          <w:numId w:val="20"/>
        </w:numPr>
      </w:pPr>
      <w:r>
        <w:t>Implemented from scratch a build server based on TFS</w:t>
      </w:r>
    </w:p>
    <w:p w14:paraId="1C6CDA85" w14:textId="77777777" w:rsidR="00D97390" w:rsidRDefault="00F2170B">
      <w:pPr>
        <w:pStyle w:val="Compact"/>
        <w:numPr>
          <w:ilvl w:val="0"/>
          <w:numId w:val="20"/>
        </w:numPr>
      </w:pPr>
      <w:r>
        <w:t>Code audit (performance, security, coding tools)</w:t>
      </w:r>
    </w:p>
    <w:p w14:paraId="1707ED92" w14:textId="77777777" w:rsidR="00D97390" w:rsidRDefault="00F2170B">
      <w:pPr>
        <w:pStyle w:val="Compact"/>
        <w:numPr>
          <w:ilvl w:val="0"/>
          <w:numId w:val="20"/>
        </w:numPr>
      </w:pPr>
      <w:r>
        <w:t>Prototyping</w:t>
      </w:r>
    </w:p>
    <w:p w14:paraId="2631B7EF" w14:textId="77777777" w:rsidR="00D97390" w:rsidRDefault="00F2170B">
      <w:pPr>
        <w:pStyle w:val="BlockText"/>
      </w:pPr>
      <w:r>
        <w:rPr>
          <w:b/>
        </w:rPr>
        <w:t>Technlogies:</w:t>
      </w:r>
      <w:r>
        <w:t xml:space="preserve"> .NET, java/j2ee, jboss, Oracle 9i, Adobe Flex 4, blazeds, hibernate</w:t>
      </w:r>
    </w:p>
    <w:p w14:paraId="5C6A00A6" w14:textId="6B4479DC" w:rsidR="00D97390" w:rsidRDefault="003B05A9">
      <w:r>
        <w:pict w14:anchorId="0332842B">
          <v:rect id="_x0000_i1028" style="width:352.75pt;height:1.5pt" o:hrpct="750" o:hralign="center" o:hrstd="t" o:hrnoshade="t" o:hr="t" fillcolor="#1f497d [3215]"/>
        </w:pict>
      </w:r>
    </w:p>
    <w:p w14:paraId="69A7BC50" w14:textId="50F74AF2" w:rsidR="00D97390" w:rsidRDefault="00F2170B">
      <w:pPr>
        <w:pStyle w:val="Heading2"/>
      </w:pPr>
      <w:bookmarkStart w:id="10" w:name="X0f5294e9d075de758127efbb5c65d0ac9dfaff0"/>
      <w:r>
        <w:t xml:space="preserve">Amadeus IT Group, Sales and e-commerce platforms </w:t>
      </w:r>
      <w:r w:rsidR="00AF6373">
        <w:tab/>
      </w:r>
      <w:r w:rsidRPr="00AF6373">
        <w:rPr>
          <w:color w:val="7F7F7F" w:themeColor="text1" w:themeTint="80"/>
          <w:sz w:val="24"/>
        </w:rPr>
        <w:t>09/2005 - 02/2010 (~4.5yr+)</w:t>
      </w:r>
      <w:bookmarkEnd w:id="10"/>
    </w:p>
    <w:p w14:paraId="62F04B5C" w14:textId="77777777" w:rsidR="00D97390" w:rsidRDefault="00F2170B">
      <w:pPr>
        <w:pStyle w:val="FirstParagraph"/>
      </w:pPr>
      <w:r>
        <w:rPr>
          <w:b/>
        </w:rPr>
        <w:t>Java/javascript developer</w:t>
      </w:r>
    </w:p>
    <w:p w14:paraId="378803C1" w14:textId="77777777" w:rsidR="00D97390" w:rsidRDefault="00F2170B">
      <w:pPr>
        <w:pStyle w:val="Compact"/>
        <w:numPr>
          <w:ilvl w:val="0"/>
          <w:numId w:val="21"/>
        </w:numPr>
      </w:pPr>
      <w:r>
        <w:t>Responsible for the maintenance of the following modules on the B2B point-of-sale solution: Passenger record, Pricing record, and Queues</w:t>
      </w:r>
    </w:p>
    <w:p w14:paraId="7804DC33" w14:textId="77777777" w:rsidR="00D97390" w:rsidRDefault="00F2170B">
      <w:pPr>
        <w:pStyle w:val="Compact"/>
        <w:numPr>
          <w:ilvl w:val="0"/>
          <w:numId w:val="21"/>
        </w:numPr>
      </w:pPr>
      <w:r>
        <w:t>Maintained and wrote some basic server-side java beans</w:t>
      </w:r>
    </w:p>
    <w:p w14:paraId="6D808F9A" w14:textId="77777777" w:rsidR="00D97390" w:rsidRDefault="00F2170B">
      <w:pPr>
        <w:pStyle w:val="FirstParagraph"/>
      </w:pPr>
      <w:r>
        <w:rPr>
          <w:b/>
        </w:rPr>
        <w:t>Product definition, technical referent</w:t>
      </w:r>
    </w:p>
    <w:p w14:paraId="7812098B" w14:textId="77777777" w:rsidR="00D97390" w:rsidRDefault="00F2170B">
      <w:pPr>
        <w:pStyle w:val="Compact"/>
        <w:numPr>
          <w:ilvl w:val="0"/>
          <w:numId w:val="22"/>
        </w:numPr>
      </w:pPr>
      <w:r>
        <w:t>Wrote use-case specifications, using the requirements given by the Product Management and the Marketing department</w:t>
      </w:r>
    </w:p>
    <w:p w14:paraId="67050A69" w14:textId="77777777" w:rsidR="00D97390" w:rsidRDefault="00F2170B">
      <w:pPr>
        <w:pStyle w:val="Compact"/>
        <w:numPr>
          <w:ilvl w:val="0"/>
          <w:numId w:val="22"/>
        </w:numPr>
      </w:pPr>
      <w:r>
        <w:t>Identified impacts on the system; followed the progression of the development</w:t>
      </w:r>
    </w:p>
    <w:p w14:paraId="476D5428" w14:textId="77777777" w:rsidR="00D97390" w:rsidRDefault="00F2170B">
      <w:pPr>
        <w:pStyle w:val="Compact"/>
        <w:numPr>
          <w:ilvl w:val="0"/>
          <w:numId w:val="22"/>
        </w:numPr>
      </w:pPr>
      <w:r>
        <w:t>UI mock-ups</w:t>
      </w:r>
    </w:p>
    <w:p w14:paraId="48425F98" w14:textId="77777777" w:rsidR="00D97390" w:rsidRDefault="00F2170B">
      <w:pPr>
        <w:pStyle w:val="Compact"/>
        <w:numPr>
          <w:ilvl w:val="0"/>
          <w:numId w:val="22"/>
        </w:numPr>
      </w:pPr>
      <w:r>
        <w:t>Presented the new features</w:t>
      </w:r>
    </w:p>
    <w:p w14:paraId="355A14A0" w14:textId="77777777" w:rsidR="00D97390" w:rsidRDefault="00F2170B">
      <w:pPr>
        <w:pStyle w:val="Compact"/>
        <w:numPr>
          <w:ilvl w:val="0"/>
          <w:numId w:val="22"/>
        </w:numPr>
      </w:pPr>
      <w:r>
        <w:t>Functional tests before handing the software to the QA team</w:t>
      </w:r>
    </w:p>
    <w:p w14:paraId="5BD5FFC3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java/j2ee, xml/xsd/xslt, html/css, javascript, edifact, Visual Studio, Eclipse, Rational Rose, JBoss</w:t>
      </w:r>
    </w:p>
    <w:sectPr w:rsidR="00D97390" w:rsidSect="00AC1D2F">
      <w:headerReference w:type="first" r:id="rId7"/>
      <w:footerReference w:type="first" r:id="rId8"/>
      <w:pgSz w:w="12240" w:h="15840"/>
      <w:pgMar w:top="1417" w:right="1417" w:bottom="1417" w:left="141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BD753" w14:textId="77777777" w:rsidR="003B05A9" w:rsidRDefault="003B05A9">
      <w:pPr>
        <w:spacing w:after="0" w:line="240" w:lineRule="auto"/>
      </w:pPr>
      <w:r>
        <w:separator/>
      </w:r>
    </w:p>
  </w:endnote>
  <w:endnote w:type="continuationSeparator" w:id="0">
    <w:p w14:paraId="7B6F2563" w14:textId="77777777" w:rsidR="003B05A9" w:rsidRDefault="003B05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20545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C7F2F5" w14:textId="60E63654" w:rsidR="00A4623C" w:rsidRDefault="00A462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483D46" w14:textId="77777777" w:rsidR="00A4623C" w:rsidRDefault="00A462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A4DC2" w14:textId="77777777" w:rsidR="003B05A9" w:rsidRDefault="003B05A9">
      <w:r>
        <w:separator/>
      </w:r>
    </w:p>
  </w:footnote>
  <w:footnote w:type="continuationSeparator" w:id="0">
    <w:p w14:paraId="413F9610" w14:textId="77777777" w:rsidR="003B05A9" w:rsidRDefault="003B05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987A0" w14:textId="77777777" w:rsidR="00AC1D2F" w:rsidRDefault="00F2170B">
    <w:pPr>
      <w:pStyle w:val="Header"/>
    </w:pPr>
    <w:r>
      <w:rPr>
        <w:noProof/>
        <w:lang w:val="fr-FR"/>
      </w:rPr>
      <w:drawing>
        <wp:inline distT="0" distB="0" distL="0" distR="0" wp14:anchorId="04E22918" wp14:editId="734F3AC8">
          <wp:extent cx="139732" cy="1397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logo-11x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32" cy="139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C1D2F">
      <w:t xml:space="preserve"> </w:t>
    </w:r>
    <w:r w:rsidRPr="00AC1D2F">
      <w:rPr>
        <w:lang w:val="fr-FR"/>
      </w:rPr>
      <w:t>http://www.linkedin.com/in/arakotomalala</w:t>
    </w:r>
    <w:r w:rsidRPr="00AC1D2F">
      <w:t xml:space="preserve"> </w:t>
    </w:r>
    <w:r>
      <w:tab/>
    </w:r>
    <w:r>
      <w:tab/>
    </w:r>
    <w:r>
      <w:rPr>
        <w:noProof/>
      </w:rPr>
      <w:drawing>
        <wp:inline distT="0" distB="0" distL="0" distR="0" wp14:anchorId="418F0C48" wp14:editId="27D7094A">
          <wp:extent cx="123842" cy="95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-icon-13x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2" cy="95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AC1D2F">
      <w:t>andriniai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B6043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3E3AC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23CF"/>
    <w:rsid w:val="003B05A9"/>
    <w:rsid w:val="004E29B3"/>
    <w:rsid w:val="00590D07"/>
    <w:rsid w:val="00784D58"/>
    <w:rsid w:val="00804375"/>
    <w:rsid w:val="008D6863"/>
    <w:rsid w:val="00A4623C"/>
    <w:rsid w:val="00AF6373"/>
    <w:rsid w:val="00B86B75"/>
    <w:rsid w:val="00BC48D5"/>
    <w:rsid w:val="00C36279"/>
    <w:rsid w:val="00D97390"/>
    <w:rsid w:val="00E315A3"/>
    <w:rsid w:val="00F217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F1988"/>
  <w15:docId w15:val="{626DF25F-EB62-4FBF-82C8-BEA2D8638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styleId="Header">
    <w:name w:val="header"/>
    <w:basedOn w:val="Normal"/>
    <w:link w:val="HeaderChar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1D2F"/>
  </w:style>
  <w:style w:type="paragraph" w:styleId="Footer">
    <w:name w:val="footer"/>
    <w:basedOn w:val="Normal"/>
    <w:link w:val="FooterChar"/>
    <w:uiPriority w:val="99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2F"/>
  </w:style>
  <w:style w:type="character" w:styleId="UnresolvedMention">
    <w:name w:val="Unresolved Mention"/>
    <w:basedOn w:val="DefaultParagraphFont"/>
    <w:uiPriority w:val="99"/>
    <w:semiHidden/>
    <w:unhideWhenUsed/>
    <w:rsid w:val="00AC1D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C1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D2F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small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small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small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small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small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small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small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small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small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1001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cp:lastModifiedBy>Andri Rakotomalala</cp:lastModifiedBy>
  <cp:revision>4</cp:revision>
  <dcterms:created xsi:type="dcterms:W3CDTF">2019-04-24T20:30:00Z</dcterms:created>
  <dcterms:modified xsi:type="dcterms:W3CDTF">2019-04-24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header-includes">
    <vt:lpwstr/>
  </property>
  <property fmtid="{D5CDD505-2E9C-101B-9397-08002B2CF9AE}" pid="4" name="subtitle">
    <vt:lpwstr>Software Engineer, Fullstack developer &amp; Tech Leader, specialized in .NET+javascript</vt:lpwstr>
  </property>
</Properties>
</file>